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0D9736" w14:textId="00033984" w:rsidR="00F00F56" w:rsidRPr="00B634E4" w:rsidRDefault="00F00F56" w:rsidP="00F00F56">
      <w:pPr>
        <w:spacing w:after="0"/>
        <w:jc w:val="center"/>
        <w:rPr>
          <w:sz w:val="42"/>
          <w:szCs w:val="42"/>
        </w:rPr>
      </w:pPr>
      <w:r w:rsidRPr="00B634E4">
        <w:rPr>
          <w:sz w:val="42"/>
          <w:szCs w:val="42"/>
        </w:rPr>
        <w:t xml:space="preserve">Data &amp; Cloud Skill Up and Exam Ready Workshop Exam 70-533: </w:t>
      </w:r>
      <w:r w:rsidR="00DE0200">
        <w:rPr>
          <w:sz w:val="42"/>
          <w:szCs w:val="42"/>
        </w:rPr>
        <w:t>Implementing Azure Infrastructure Solutions</w:t>
      </w:r>
    </w:p>
    <w:p w14:paraId="632D5AAE" w14:textId="3B03D026" w:rsidR="00F00F56" w:rsidRPr="00B634E4" w:rsidRDefault="00F00F56" w:rsidP="00F00F56">
      <w:pPr>
        <w:spacing w:after="0"/>
        <w:jc w:val="center"/>
        <w:rPr>
          <w:sz w:val="38"/>
          <w:szCs w:val="38"/>
        </w:rPr>
      </w:pPr>
      <w:r w:rsidRPr="00B634E4">
        <w:rPr>
          <w:b/>
          <w:sz w:val="38"/>
          <w:szCs w:val="38"/>
        </w:rPr>
        <w:t>Day 1</w:t>
      </w:r>
      <w:r w:rsidRPr="00B634E4">
        <w:rPr>
          <w:sz w:val="38"/>
          <w:szCs w:val="38"/>
        </w:rPr>
        <w:t xml:space="preserve"> </w:t>
      </w:r>
      <w:proofErr w:type="gramStart"/>
      <w:r w:rsidRPr="00B634E4">
        <w:rPr>
          <w:sz w:val="38"/>
          <w:szCs w:val="38"/>
        </w:rPr>
        <w:t xml:space="preserve">-  </w:t>
      </w:r>
      <w:r w:rsidR="00CF39CF" w:rsidRPr="00CF39CF">
        <w:rPr>
          <w:color w:val="C00000"/>
          <w:sz w:val="38"/>
          <w:szCs w:val="38"/>
        </w:rPr>
        <w:t>{</w:t>
      </w:r>
      <w:proofErr w:type="gramEnd"/>
      <w:r w:rsidR="00CF39CF" w:rsidRPr="00CF39CF">
        <w:rPr>
          <w:color w:val="C00000"/>
          <w:sz w:val="38"/>
          <w:szCs w:val="38"/>
        </w:rPr>
        <w:t xml:space="preserve">Insert Date} </w:t>
      </w:r>
      <w:r w:rsidRPr="00CF39CF">
        <w:rPr>
          <w:color w:val="C00000"/>
          <w:sz w:val="38"/>
          <w:szCs w:val="38"/>
        </w:rPr>
        <w:t xml:space="preserve"> </w:t>
      </w:r>
    </w:p>
    <w:p w14:paraId="0136261A" w14:textId="20ABE8D6" w:rsidR="00CF39CF" w:rsidRPr="00CF39CF" w:rsidRDefault="00CF39CF" w:rsidP="00CF39CF">
      <w:pPr>
        <w:spacing w:after="0"/>
        <w:jc w:val="center"/>
        <w:rPr>
          <w:rFonts w:cs="Arial"/>
          <w:color w:val="C00000"/>
          <w:sz w:val="38"/>
          <w:szCs w:val="38"/>
          <w:shd w:val="clear" w:color="auto" w:fill="FFFFFF"/>
        </w:rPr>
      </w:pPr>
      <w:r w:rsidRPr="00CF39CF">
        <w:rPr>
          <w:rFonts w:cs="Arial"/>
          <w:color w:val="C00000"/>
          <w:sz w:val="38"/>
          <w:szCs w:val="38"/>
          <w:shd w:val="clear" w:color="auto" w:fill="FFFFFF"/>
        </w:rPr>
        <w:t xml:space="preserve">{Insert Location} </w:t>
      </w:r>
      <w:bookmarkStart w:id="0" w:name="_GoBack"/>
      <w:bookmarkEnd w:id="0"/>
    </w:p>
    <w:p w14:paraId="3DF62694" w14:textId="7E8A9701" w:rsidR="00F00F56" w:rsidRDefault="00F00F56" w:rsidP="00F00F56">
      <w:pPr>
        <w:spacing w:after="0"/>
        <w:jc w:val="center"/>
        <w:rPr>
          <w:color w:val="C00000"/>
          <w:sz w:val="38"/>
          <w:szCs w:val="38"/>
        </w:rPr>
      </w:pPr>
      <w:proofErr w:type="spellStart"/>
      <w:r w:rsidRPr="00B634E4">
        <w:rPr>
          <w:sz w:val="38"/>
          <w:szCs w:val="38"/>
        </w:rPr>
        <w:t>WiFi</w:t>
      </w:r>
      <w:proofErr w:type="spellEnd"/>
      <w:r w:rsidRPr="00B634E4">
        <w:rPr>
          <w:sz w:val="38"/>
          <w:szCs w:val="38"/>
        </w:rPr>
        <w:t xml:space="preserve"> Password: </w:t>
      </w:r>
      <w:r w:rsidRPr="00B634E4">
        <w:rPr>
          <w:color w:val="C00000"/>
          <w:sz w:val="38"/>
          <w:szCs w:val="38"/>
        </w:rPr>
        <w:t>{Insert Password}</w:t>
      </w:r>
    </w:p>
    <w:p w14:paraId="25D005EA" w14:textId="5D46B5D1" w:rsidR="00B634E4" w:rsidRPr="00B634E4" w:rsidRDefault="00B634E4" w:rsidP="00B634E4">
      <w:pPr>
        <w:spacing w:after="0"/>
        <w:jc w:val="center"/>
        <w:rPr>
          <w:sz w:val="38"/>
          <w:szCs w:val="38"/>
        </w:rPr>
      </w:pPr>
      <w:r>
        <w:rPr>
          <w:sz w:val="38"/>
          <w:szCs w:val="38"/>
        </w:rPr>
        <w:t>Socialize: #70-533</w:t>
      </w:r>
      <w:r w:rsidRPr="00F31B77">
        <w:rPr>
          <w:sz w:val="38"/>
          <w:szCs w:val="38"/>
        </w:rPr>
        <w:t xml:space="preserve"> @</w:t>
      </w:r>
      <w:proofErr w:type="spellStart"/>
      <w:r w:rsidRPr="00F31B77">
        <w:rPr>
          <w:sz w:val="38"/>
          <w:szCs w:val="38"/>
        </w:rPr>
        <w:t>ITProGuru</w:t>
      </w:r>
      <w:proofErr w:type="spellEnd"/>
    </w:p>
    <w:p w14:paraId="429AEB01" w14:textId="77777777" w:rsidR="008B50B5" w:rsidRPr="005A2ECA" w:rsidRDefault="008B50B5" w:rsidP="005A2ECA">
      <w:pPr>
        <w:spacing w:after="0"/>
        <w:jc w:val="center"/>
        <w:rPr>
          <w:sz w:val="32"/>
          <w:szCs w:val="32"/>
        </w:rPr>
      </w:pPr>
    </w:p>
    <w:tbl>
      <w:tblPr>
        <w:tblStyle w:val="GridTable4-Accent2"/>
        <w:tblpPr w:leftFromText="180" w:rightFromText="180" w:vertAnchor="text" w:horzAnchor="margin" w:tblpXSpec="center" w:tblpY="67"/>
        <w:tblW w:w="11000" w:type="dxa"/>
        <w:tblLook w:val="04A0" w:firstRow="1" w:lastRow="0" w:firstColumn="1" w:lastColumn="0" w:noHBand="0" w:noVBand="1"/>
      </w:tblPr>
      <w:tblGrid>
        <w:gridCol w:w="1435"/>
        <w:gridCol w:w="2880"/>
        <w:gridCol w:w="6685"/>
      </w:tblGrid>
      <w:tr w:rsidR="00F64630" w:rsidRPr="006046C4" w14:paraId="6C194AAA" w14:textId="77777777" w:rsidTr="00D25B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775A0350" w14:textId="77777777" w:rsidR="006046C4" w:rsidRPr="006046C4" w:rsidRDefault="00F64630" w:rsidP="00F6463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sz w:val="36"/>
                <w:szCs w:val="36"/>
              </w:rPr>
            </w:pPr>
            <w:r w:rsidRPr="00F64630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ime</w:t>
            </w:r>
          </w:p>
        </w:tc>
        <w:tc>
          <w:tcPr>
            <w:tcW w:w="2880" w:type="dxa"/>
            <w:noWrap/>
            <w:hideMark/>
          </w:tcPr>
          <w:p w14:paraId="533DFC83" w14:textId="77777777" w:rsidR="006046C4" w:rsidRPr="006046C4" w:rsidRDefault="006046C4" w:rsidP="00F646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36"/>
                <w:szCs w:val="36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Speaker</w:t>
            </w:r>
          </w:p>
        </w:tc>
        <w:tc>
          <w:tcPr>
            <w:tcW w:w="6685" w:type="dxa"/>
            <w:hideMark/>
          </w:tcPr>
          <w:p w14:paraId="0C0D0F86" w14:textId="10C1F014" w:rsidR="006046C4" w:rsidRPr="006046C4" w:rsidRDefault="005D4BC8" w:rsidP="006046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 xml:space="preserve"> </w:t>
            </w:r>
            <w:r w:rsidR="00904E49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opic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  <w:t xml:space="preserve"> </w:t>
            </w:r>
          </w:p>
        </w:tc>
      </w:tr>
      <w:tr w:rsidR="00F64630" w:rsidRPr="006046C4" w14:paraId="0B0F41A1" w14:textId="77777777" w:rsidTr="00D25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2152446F" w14:textId="4C25DC68" w:rsidR="00F64630" w:rsidRPr="006046C4" w:rsidRDefault="00F64630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</w:t>
            </w:r>
            <w:r w:rsidR="00716EB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M</w:t>
            </w:r>
          </w:p>
        </w:tc>
        <w:tc>
          <w:tcPr>
            <w:tcW w:w="2880" w:type="dxa"/>
            <w:noWrap/>
          </w:tcPr>
          <w:p w14:paraId="6C1826B8" w14:textId="77777777" w:rsidR="00F64630" w:rsidRPr="006046C4" w:rsidRDefault="00F6463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</w:tcPr>
          <w:p w14:paraId="75925D39" w14:textId="2F513DC8" w:rsidR="00F64630" w:rsidRPr="006046C4" w:rsidRDefault="00F00F56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gistration and Breakfast </w:t>
            </w:r>
          </w:p>
        </w:tc>
      </w:tr>
      <w:tr w:rsidR="00F64630" w:rsidRPr="006046C4" w14:paraId="4E399916" w14:textId="77777777" w:rsidTr="00D25B8A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35582F2" w14:textId="36455D9C" w:rsidR="006046C4" w:rsidRPr="006046C4" w:rsidRDefault="00194D98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628D665D" w14:textId="7A079A3E" w:rsidR="006046C4" w:rsidRPr="00275388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  <w:hideMark/>
          </w:tcPr>
          <w:p w14:paraId="659CDF91" w14:textId="332B0FE0" w:rsidR="006046C4" w:rsidRPr="006046C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elcome</w:t>
            </w:r>
            <w:r w:rsid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emarks </w:t>
            </w:r>
          </w:p>
        </w:tc>
      </w:tr>
      <w:tr w:rsidR="00DD2E90" w:rsidRPr="006046C4" w14:paraId="4700C84A" w14:textId="77777777" w:rsidTr="00D25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12B2D1EA" w14:textId="25E39761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712BA737" w14:textId="5670877C" w:rsidR="00DD2E90" w:rsidRPr="00316A07" w:rsidRDefault="00DD2E90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  <w:hideMark/>
          </w:tcPr>
          <w:p w14:paraId="32BAE570" w14:textId="558151BD" w:rsidR="00DD2E90" w:rsidRPr="006046C4" w:rsidRDefault="00F00F56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Agenda Overview </w:t>
            </w:r>
            <w:r w:rsidR="00DD2E9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F00F56" w:rsidRPr="006046C4" w14:paraId="07483E5E" w14:textId="77777777" w:rsidTr="00D25B8A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36B66DB9" w14:textId="142480C7" w:rsidR="00F00F56" w:rsidRPr="006046C4" w:rsidRDefault="00F00F56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15 AM</w:t>
            </w:r>
          </w:p>
        </w:tc>
        <w:tc>
          <w:tcPr>
            <w:tcW w:w="2880" w:type="dxa"/>
            <w:noWrap/>
          </w:tcPr>
          <w:p w14:paraId="0F9C1772" w14:textId="77777777" w:rsidR="00F00F56" w:rsidRPr="00316A07" w:rsidRDefault="00F00F56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</w:tcPr>
          <w:p w14:paraId="723C1D98" w14:textId="41972DBA" w:rsidR="00F00F56" w:rsidRDefault="00F00F56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Design and Implement Azure App Service Apps </w:t>
            </w:r>
          </w:p>
        </w:tc>
      </w:tr>
      <w:tr w:rsidR="00DD2E90" w:rsidRPr="006046C4" w14:paraId="5598DE03" w14:textId="77777777" w:rsidTr="00D25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554DB905" w14:textId="4EBEF3A3" w:rsidR="00DD2E90" w:rsidRPr="006046C4" w:rsidRDefault="00F00F56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30 AM</w:t>
            </w:r>
          </w:p>
        </w:tc>
        <w:tc>
          <w:tcPr>
            <w:tcW w:w="9565" w:type="dxa"/>
            <w:gridSpan w:val="2"/>
            <w:shd w:val="clear" w:color="auto" w:fill="FFFF00"/>
            <w:noWrap/>
            <w:hideMark/>
          </w:tcPr>
          <w:p w14:paraId="21BFC943" w14:textId="5CCBE780" w:rsidR="00DD2E90" w:rsidRPr="006046C4" w:rsidRDefault="00DD2E90" w:rsidP="00DD2E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  <w:r w:rsidR="00DE020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DD2E90" w:rsidRPr="006046C4" w14:paraId="391ED546" w14:textId="77777777" w:rsidTr="00D25B8A">
        <w:trPr>
          <w:trHeight w:val="4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48A0EA7" w14:textId="7F15E02F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 w:rsidR="00F00F5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1F60F649" w14:textId="1FB27E06" w:rsidR="00DD2E90" w:rsidRPr="005243B1" w:rsidRDefault="00DD2E90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</w:tcPr>
          <w:p w14:paraId="65D50B49" w14:textId="6F413FE9" w:rsidR="00DD2E90" w:rsidRPr="006046C4" w:rsidRDefault="00CF39CF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8" w:anchor="syllabus-3" w:history="1">
              <w:r w:rsidR="00DD2E90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 </w:t>
              </w:r>
              <w:r w:rsidR="00AF112D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Create and Manage Compute Resources</w:t>
              </w:r>
            </w:hyperlink>
          </w:p>
        </w:tc>
      </w:tr>
      <w:tr w:rsidR="00DD2E90" w:rsidRPr="006046C4" w14:paraId="15A2CCEF" w14:textId="77777777" w:rsidTr="00B634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0ACA5D2D" w14:textId="33D11279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</w:t>
            </w:r>
            <w:r w:rsidR="00A24BEC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565" w:type="dxa"/>
            <w:gridSpan w:val="2"/>
            <w:shd w:val="clear" w:color="auto" w:fill="FFFF00"/>
            <w:hideMark/>
          </w:tcPr>
          <w:p w14:paraId="106534AF" w14:textId="6818FF54" w:rsidR="00DD2E90" w:rsidRPr="006046C4" w:rsidRDefault="00DD2E90" w:rsidP="00DD2E9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Labs, 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DD2E90" w:rsidRPr="006046C4" w14:paraId="6E62D6B8" w14:textId="77777777" w:rsidTr="00D25B8A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4C7AAA2F" w14:textId="051460D0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A24BEC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FE5EB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880" w:type="dxa"/>
            <w:hideMark/>
          </w:tcPr>
          <w:p w14:paraId="18DFBA06" w14:textId="080151E8" w:rsidR="00DD2E90" w:rsidRPr="00B5256E" w:rsidRDefault="00DD2E90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  <w:hideMark/>
          </w:tcPr>
          <w:p w14:paraId="59F02FB3" w14:textId="7F3DD0F9" w:rsidR="00DD2E90" w:rsidRPr="006046C4" w:rsidRDefault="00F00F56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esign and I</w:t>
            </w:r>
            <w:r w:rsidR="00AF112D" w:rsidRPr="00AF112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plement a Storage Strategy</w:t>
            </w:r>
          </w:p>
        </w:tc>
      </w:tr>
      <w:tr w:rsidR="00F00F56" w:rsidRPr="006046C4" w14:paraId="1F7A9619" w14:textId="77777777" w:rsidTr="00D25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6BC78A2A" w14:textId="7F3804C4" w:rsidR="00F00F56" w:rsidRDefault="00F00F56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15 PM</w:t>
            </w:r>
          </w:p>
        </w:tc>
        <w:tc>
          <w:tcPr>
            <w:tcW w:w="9565" w:type="dxa"/>
            <w:gridSpan w:val="2"/>
            <w:shd w:val="clear" w:color="auto" w:fill="FFFF00"/>
          </w:tcPr>
          <w:p w14:paraId="301E8FAC" w14:textId="5E80FCF2" w:rsidR="00F00F56" w:rsidRDefault="00F00F56" w:rsidP="00F00F5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</w:p>
        </w:tc>
      </w:tr>
      <w:tr w:rsidR="00F00F56" w:rsidRPr="006046C4" w14:paraId="13AB56AB" w14:textId="77777777" w:rsidTr="00D25B8A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75CC1B1C" w14:textId="21621FA0" w:rsidR="00F00F56" w:rsidRDefault="00F00F56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30 PM</w:t>
            </w:r>
          </w:p>
        </w:tc>
        <w:tc>
          <w:tcPr>
            <w:tcW w:w="2880" w:type="dxa"/>
          </w:tcPr>
          <w:p w14:paraId="3238F863" w14:textId="77777777" w:rsidR="00F00F56" w:rsidRPr="00B5256E" w:rsidRDefault="00F00F56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</w:tcPr>
          <w:p w14:paraId="4E9DB812" w14:textId="00B5FBEA" w:rsidR="00F00F56" w:rsidRDefault="00F00F56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Implement Virtual Networks </w:t>
            </w:r>
          </w:p>
        </w:tc>
      </w:tr>
      <w:tr w:rsidR="00F00F56" w:rsidRPr="006046C4" w14:paraId="5B581D6A" w14:textId="77777777" w:rsidTr="00D25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2C33B2E5" w14:textId="494C789E" w:rsidR="00F00F56" w:rsidRDefault="00B634E4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:0</w:t>
            </w:r>
            <w:r w:rsidR="0009612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0 PM </w:t>
            </w:r>
          </w:p>
        </w:tc>
        <w:tc>
          <w:tcPr>
            <w:tcW w:w="2880" w:type="dxa"/>
          </w:tcPr>
          <w:p w14:paraId="5662CD50" w14:textId="77777777" w:rsidR="00F00F56" w:rsidRPr="00B5256E" w:rsidRDefault="00F00F56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</w:tcPr>
          <w:p w14:paraId="276B52E7" w14:textId="4BB9C93F" w:rsidR="00F00F56" w:rsidRDefault="00B634E4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king it Real with Practical Application</w:t>
            </w:r>
          </w:p>
        </w:tc>
      </w:tr>
    </w:tbl>
    <w:p w14:paraId="1452B513" w14:textId="6580B967" w:rsidR="008C6095" w:rsidRPr="00D909ED" w:rsidRDefault="008C6095" w:rsidP="00F64630">
      <w:pPr>
        <w:spacing w:after="0"/>
        <w:rPr>
          <w:sz w:val="28"/>
          <w:szCs w:val="28"/>
        </w:rPr>
      </w:pPr>
    </w:p>
    <w:p w14:paraId="5EC277E7" w14:textId="77777777" w:rsidR="00AB71C6" w:rsidRPr="00BA71D1" w:rsidRDefault="00AB71C6" w:rsidP="00AB71C6">
      <w:pPr>
        <w:autoSpaceDE w:val="0"/>
        <w:autoSpaceDN w:val="0"/>
        <w:spacing w:after="0" w:line="240" w:lineRule="auto"/>
        <w:rPr>
          <w:rFonts w:ascii="Segoe UI" w:hAnsi="Segoe UI" w:cs="Segoe UI"/>
          <w:b/>
          <w:bCs/>
          <w:sz w:val="21"/>
          <w:szCs w:val="21"/>
          <w:shd w:val="clear" w:color="auto" w:fill="FFFFFF"/>
        </w:rPr>
      </w:pPr>
      <w:r w:rsidRPr="00F83B91">
        <w:rPr>
          <w:b/>
          <w:sz w:val="24"/>
          <w:szCs w:val="24"/>
        </w:rPr>
        <w:t>Evaluation Link</w:t>
      </w:r>
      <w:r>
        <w:rPr>
          <w:b/>
          <w:sz w:val="24"/>
          <w:szCs w:val="24"/>
        </w:rPr>
        <w:t xml:space="preserve">: </w:t>
      </w:r>
      <w:bookmarkStart w:id="1" w:name="_Hlk508894892"/>
      <w:r w:rsidRPr="00663DE8">
        <w:rPr>
          <w:rFonts w:ascii="Segoe UI" w:hAnsi="Segoe UI" w:cs="Segoe UI"/>
          <w:color w:val="C00000"/>
          <w:sz w:val="21"/>
          <w:szCs w:val="21"/>
        </w:rPr>
        <w:fldChar w:fldCharType="begin"/>
      </w:r>
      <w:r w:rsidRPr="00663DE8">
        <w:rPr>
          <w:rFonts w:ascii="Segoe UI" w:hAnsi="Segoe UI" w:cs="Segoe UI"/>
          <w:color w:val="C00000"/>
          <w:sz w:val="21"/>
          <w:szCs w:val="21"/>
        </w:rPr>
        <w:instrText xml:space="preserve"> HYPERLINK "https://tinyurl.com/0319DG535" </w:instrText>
      </w:r>
      <w:r w:rsidRPr="00663DE8">
        <w:rPr>
          <w:rFonts w:ascii="Segoe UI" w:hAnsi="Segoe UI" w:cs="Segoe UI"/>
          <w:color w:val="C00000"/>
          <w:sz w:val="21"/>
          <w:szCs w:val="21"/>
        </w:rPr>
        <w:fldChar w:fldCharType="separate"/>
      </w:r>
      <w:r w:rsidRPr="00663DE8">
        <w:rPr>
          <w:rStyle w:val="Hyperlink"/>
          <w:rFonts w:ascii="Segoe UI" w:hAnsi="Segoe UI" w:cs="Segoe UI"/>
          <w:color w:val="C00000"/>
          <w:sz w:val="21"/>
          <w:szCs w:val="21"/>
          <w:u w:val="none"/>
        </w:rPr>
        <w:t>{Insert</w:t>
      </w:r>
      <w:r w:rsidRPr="00663DE8">
        <w:rPr>
          <w:rFonts w:ascii="Segoe UI" w:hAnsi="Segoe UI" w:cs="Segoe UI"/>
          <w:color w:val="C00000"/>
          <w:sz w:val="21"/>
          <w:szCs w:val="21"/>
        </w:rPr>
        <w:fldChar w:fldCharType="end"/>
      </w:r>
      <w:r w:rsidRPr="00663DE8">
        <w:rPr>
          <w:rFonts w:ascii="Segoe UI" w:hAnsi="Segoe UI" w:cs="Segoe UI"/>
          <w:color w:val="C00000"/>
          <w:sz w:val="21"/>
          <w:szCs w:val="21"/>
        </w:rPr>
        <w:t xml:space="preserve"> </w:t>
      </w:r>
      <w:proofErr w:type="spellStart"/>
      <w:r w:rsidRPr="00663DE8">
        <w:rPr>
          <w:rFonts w:ascii="Segoe UI" w:hAnsi="Segoe UI" w:cs="Segoe UI"/>
          <w:color w:val="C00000"/>
          <w:sz w:val="21"/>
          <w:szCs w:val="21"/>
        </w:rPr>
        <w:t>Eval</w:t>
      </w:r>
      <w:proofErr w:type="spellEnd"/>
      <w:r w:rsidRPr="00663DE8">
        <w:rPr>
          <w:rFonts w:ascii="Segoe UI" w:hAnsi="Segoe UI" w:cs="Segoe UI"/>
          <w:color w:val="C00000"/>
          <w:sz w:val="21"/>
          <w:szCs w:val="21"/>
        </w:rPr>
        <w:t>}</w:t>
      </w:r>
    </w:p>
    <w:bookmarkEnd w:id="1"/>
    <w:p w14:paraId="1046414B" w14:textId="48755246" w:rsidR="002B7489" w:rsidRPr="00F00F56" w:rsidRDefault="00AB71C6" w:rsidP="00B634E4">
      <w:pPr>
        <w:spacing w:after="0"/>
        <w:rPr>
          <w:rFonts w:cs="Arial"/>
          <w:color w:val="000000"/>
          <w:u w:val="single"/>
        </w:rPr>
      </w:pP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Content Link</w:t>
      </w:r>
      <w:r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:</w:t>
      </w: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 xml:space="preserve"> </w:t>
      </w:r>
      <w:hyperlink r:id="rId9" w:history="1">
        <w:r w:rsidR="00B634E4" w:rsidRPr="002E0194">
          <w:rPr>
            <w:rStyle w:val="Hyperlink"/>
          </w:rPr>
          <w:t>https://github.com/guruskill/70-533</w:t>
        </w:r>
      </w:hyperlink>
      <w:r w:rsidR="000D26FE" w:rsidRPr="002B7489">
        <w:rPr>
          <w:noProof/>
          <w:u w:val="single"/>
        </w:rPr>
        <w:drawing>
          <wp:anchor distT="0" distB="0" distL="114300" distR="114300" simplePos="0" relativeHeight="251664384" behindDoc="0" locked="0" layoutInCell="1" allowOverlap="1" wp14:anchorId="31A9EF7B" wp14:editId="6E8ADA14">
            <wp:simplePos x="0" y="0"/>
            <wp:positionH relativeFrom="page">
              <wp:posOffset>626745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2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D26FE" w:rsidRPr="002B7489">
        <w:rPr>
          <w:noProof/>
          <w:u w:val="single"/>
        </w:rPr>
        <w:drawing>
          <wp:anchor distT="0" distB="0" distL="114300" distR="114300" simplePos="0" relativeHeight="251662336" behindDoc="0" locked="0" layoutInCell="1" allowOverlap="1" wp14:anchorId="60331DDA" wp14:editId="4D701C5D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634E4">
        <w:t xml:space="preserve"> </w:t>
      </w:r>
    </w:p>
    <w:p w14:paraId="7A9D4D3C" w14:textId="77777777" w:rsidR="00B634E4" w:rsidRDefault="00B634E4" w:rsidP="00F00F56">
      <w:pPr>
        <w:spacing w:after="0"/>
        <w:jc w:val="center"/>
        <w:rPr>
          <w:sz w:val="56"/>
          <w:szCs w:val="56"/>
        </w:rPr>
      </w:pPr>
      <w:r>
        <w:rPr>
          <w:sz w:val="56"/>
          <w:szCs w:val="56"/>
        </w:rPr>
        <w:t xml:space="preserve"> </w:t>
      </w:r>
    </w:p>
    <w:p w14:paraId="0D9A6976" w14:textId="77777777" w:rsidR="00B634E4" w:rsidRDefault="00B634E4" w:rsidP="00F00F56">
      <w:pPr>
        <w:spacing w:after="0"/>
        <w:jc w:val="center"/>
        <w:rPr>
          <w:sz w:val="56"/>
          <w:szCs w:val="56"/>
        </w:rPr>
      </w:pPr>
    </w:p>
    <w:p w14:paraId="7C8DCB58" w14:textId="77777777" w:rsidR="00B634E4" w:rsidRDefault="00B634E4" w:rsidP="00F00F56">
      <w:pPr>
        <w:spacing w:after="0"/>
        <w:jc w:val="center"/>
        <w:rPr>
          <w:sz w:val="56"/>
          <w:szCs w:val="56"/>
        </w:rPr>
      </w:pPr>
    </w:p>
    <w:p w14:paraId="75692EDF" w14:textId="77777777" w:rsidR="00DE0200" w:rsidRDefault="00F00F56" w:rsidP="00B634E4">
      <w:pPr>
        <w:spacing w:after="0"/>
        <w:jc w:val="center"/>
        <w:rPr>
          <w:b/>
          <w:sz w:val="38"/>
          <w:szCs w:val="38"/>
        </w:rPr>
      </w:pPr>
      <w:r w:rsidRPr="00B634E4">
        <w:rPr>
          <w:sz w:val="42"/>
          <w:szCs w:val="42"/>
        </w:rPr>
        <w:lastRenderedPageBreak/>
        <w:t xml:space="preserve">Data &amp; Cloud Skill Up and Exam Ready Workshop Exam 70-533: </w:t>
      </w:r>
      <w:r w:rsidR="00DE0200">
        <w:rPr>
          <w:sz w:val="42"/>
          <w:szCs w:val="42"/>
        </w:rPr>
        <w:t>Implementing Azure Infrastructure Solutions</w:t>
      </w:r>
      <w:r w:rsidR="00DE0200" w:rsidRPr="00B634E4">
        <w:rPr>
          <w:b/>
          <w:sz w:val="38"/>
          <w:szCs w:val="38"/>
        </w:rPr>
        <w:t xml:space="preserve"> </w:t>
      </w:r>
    </w:p>
    <w:p w14:paraId="1BFABFCA" w14:textId="5A477AFE" w:rsidR="00B634E4" w:rsidRPr="00B634E4" w:rsidRDefault="00DE0200" w:rsidP="00B634E4">
      <w:pPr>
        <w:spacing w:after="0"/>
        <w:jc w:val="center"/>
        <w:rPr>
          <w:sz w:val="38"/>
          <w:szCs w:val="38"/>
        </w:rPr>
      </w:pPr>
      <w:r>
        <w:rPr>
          <w:b/>
          <w:sz w:val="38"/>
          <w:szCs w:val="38"/>
        </w:rPr>
        <w:t>Day 2</w:t>
      </w:r>
      <w:r w:rsidR="00B634E4" w:rsidRPr="00B634E4">
        <w:rPr>
          <w:sz w:val="38"/>
          <w:szCs w:val="38"/>
        </w:rPr>
        <w:t xml:space="preserve"> </w:t>
      </w:r>
      <w:proofErr w:type="gramStart"/>
      <w:r w:rsidR="00B634E4" w:rsidRPr="00B634E4">
        <w:rPr>
          <w:sz w:val="38"/>
          <w:szCs w:val="38"/>
        </w:rPr>
        <w:t xml:space="preserve">-  </w:t>
      </w:r>
      <w:r w:rsidR="00CF39CF" w:rsidRPr="00CF39CF">
        <w:rPr>
          <w:color w:val="C00000"/>
          <w:sz w:val="38"/>
          <w:szCs w:val="38"/>
        </w:rPr>
        <w:t>{</w:t>
      </w:r>
      <w:proofErr w:type="gramEnd"/>
      <w:r w:rsidR="00CF39CF" w:rsidRPr="00CF39CF">
        <w:rPr>
          <w:color w:val="C00000"/>
          <w:sz w:val="38"/>
          <w:szCs w:val="38"/>
        </w:rPr>
        <w:t xml:space="preserve">Insert Date}  </w:t>
      </w:r>
    </w:p>
    <w:p w14:paraId="72EA13AD" w14:textId="5F168BC2" w:rsidR="00B634E4" w:rsidRPr="00CF39CF" w:rsidRDefault="00CF39CF" w:rsidP="00B634E4">
      <w:pPr>
        <w:spacing w:after="0"/>
        <w:jc w:val="center"/>
        <w:rPr>
          <w:rFonts w:cs="Arial"/>
          <w:color w:val="C00000"/>
          <w:sz w:val="38"/>
          <w:szCs w:val="38"/>
          <w:shd w:val="clear" w:color="auto" w:fill="FFFFFF"/>
        </w:rPr>
      </w:pPr>
      <w:r w:rsidRPr="00CF39CF">
        <w:rPr>
          <w:rFonts w:cs="Arial"/>
          <w:color w:val="C00000"/>
          <w:sz w:val="38"/>
          <w:szCs w:val="38"/>
          <w:shd w:val="clear" w:color="auto" w:fill="FFFFFF"/>
        </w:rPr>
        <w:t xml:space="preserve">{Insert Location} </w:t>
      </w:r>
    </w:p>
    <w:p w14:paraId="1901D075" w14:textId="65D7CB45" w:rsidR="00B634E4" w:rsidRDefault="00B634E4" w:rsidP="00B634E4">
      <w:pPr>
        <w:spacing w:after="0"/>
        <w:jc w:val="center"/>
        <w:rPr>
          <w:color w:val="C00000"/>
          <w:sz w:val="38"/>
          <w:szCs w:val="38"/>
        </w:rPr>
      </w:pPr>
      <w:proofErr w:type="spellStart"/>
      <w:r w:rsidRPr="00B634E4">
        <w:rPr>
          <w:sz w:val="38"/>
          <w:szCs w:val="38"/>
        </w:rPr>
        <w:t>WiFi</w:t>
      </w:r>
      <w:proofErr w:type="spellEnd"/>
      <w:r w:rsidRPr="00B634E4">
        <w:rPr>
          <w:sz w:val="38"/>
          <w:szCs w:val="38"/>
        </w:rPr>
        <w:t xml:space="preserve"> Password: </w:t>
      </w:r>
      <w:r w:rsidRPr="00B634E4">
        <w:rPr>
          <w:color w:val="C00000"/>
          <w:sz w:val="38"/>
          <w:szCs w:val="38"/>
        </w:rPr>
        <w:t>{Insert Password}</w:t>
      </w:r>
    </w:p>
    <w:p w14:paraId="21B2D5D1" w14:textId="3C9A782D" w:rsidR="00B634E4" w:rsidRPr="00F31B77" w:rsidRDefault="00B634E4" w:rsidP="00B634E4">
      <w:pPr>
        <w:spacing w:after="0"/>
        <w:jc w:val="center"/>
        <w:rPr>
          <w:sz w:val="38"/>
          <w:szCs w:val="38"/>
        </w:rPr>
      </w:pPr>
      <w:r>
        <w:rPr>
          <w:sz w:val="38"/>
          <w:szCs w:val="38"/>
        </w:rPr>
        <w:t>Socialize: #70-533</w:t>
      </w:r>
      <w:r w:rsidRPr="00F31B77">
        <w:rPr>
          <w:sz w:val="38"/>
          <w:szCs w:val="38"/>
        </w:rPr>
        <w:t xml:space="preserve"> @</w:t>
      </w:r>
      <w:proofErr w:type="spellStart"/>
      <w:r w:rsidRPr="00F31B77">
        <w:rPr>
          <w:sz w:val="38"/>
          <w:szCs w:val="38"/>
        </w:rPr>
        <w:t>ITProGuru</w:t>
      </w:r>
      <w:proofErr w:type="spellEnd"/>
    </w:p>
    <w:p w14:paraId="229DFAFF" w14:textId="77777777" w:rsidR="00B634E4" w:rsidRPr="00B634E4" w:rsidRDefault="00B634E4" w:rsidP="00B634E4">
      <w:pPr>
        <w:spacing w:after="0"/>
        <w:rPr>
          <w:sz w:val="38"/>
          <w:szCs w:val="38"/>
        </w:rPr>
      </w:pPr>
    </w:p>
    <w:p w14:paraId="56A6023D" w14:textId="77777777" w:rsidR="004F3BD2" w:rsidRPr="005A2ECA" w:rsidRDefault="004F3BD2" w:rsidP="004F3BD2">
      <w:pPr>
        <w:spacing w:after="0"/>
        <w:jc w:val="center"/>
        <w:rPr>
          <w:sz w:val="32"/>
          <w:szCs w:val="32"/>
        </w:rPr>
      </w:pPr>
    </w:p>
    <w:tbl>
      <w:tblPr>
        <w:tblStyle w:val="GridTable4-Accent1"/>
        <w:tblpPr w:leftFromText="180" w:rightFromText="180" w:vertAnchor="text" w:horzAnchor="margin" w:tblpXSpec="center" w:tblpY="-38"/>
        <w:tblW w:w="11000" w:type="dxa"/>
        <w:tblLook w:val="04A0" w:firstRow="1" w:lastRow="0" w:firstColumn="1" w:lastColumn="0" w:noHBand="0" w:noVBand="1"/>
      </w:tblPr>
      <w:tblGrid>
        <w:gridCol w:w="1790"/>
        <w:gridCol w:w="2790"/>
        <w:gridCol w:w="6420"/>
      </w:tblGrid>
      <w:tr w:rsidR="004F3BD2" w:rsidRPr="00186DAE" w14:paraId="7AB10781" w14:textId="77777777" w:rsidTr="00D25B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9B0CB2E" w14:textId="77777777" w:rsidR="004F3BD2" w:rsidRPr="002A65DC" w:rsidRDefault="004F3BD2" w:rsidP="00C52A4C">
            <w:pPr>
              <w:jc w:val="center"/>
              <w:rPr>
                <w:rFonts w:ascii="Calibri" w:eastAsia="Times New Roman" w:hAnsi="Calibri" w:cs="Calibri"/>
                <w:b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Time</w:t>
            </w:r>
          </w:p>
        </w:tc>
        <w:tc>
          <w:tcPr>
            <w:tcW w:w="2790" w:type="dxa"/>
            <w:noWrap/>
            <w:hideMark/>
          </w:tcPr>
          <w:p w14:paraId="4E6F8890" w14:textId="77777777" w:rsidR="004F3BD2" w:rsidRPr="002A65DC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Speaker</w:t>
            </w:r>
          </w:p>
        </w:tc>
        <w:tc>
          <w:tcPr>
            <w:tcW w:w="6420" w:type="dxa"/>
            <w:hideMark/>
          </w:tcPr>
          <w:p w14:paraId="27D6E8E3" w14:textId="77777777" w:rsidR="004F3BD2" w:rsidRPr="002447CF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447CF">
              <w:rPr>
                <w:rFonts w:ascii="Calibri" w:eastAsia="Times New Roman" w:hAnsi="Calibri" w:cs="Calibri"/>
                <w:sz w:val="36"/>
                <w:szCs w:val="36"/>
              </w:rPr>
              <w:t>Topic</w:t>
            </w:r>
          </w:p>
        </w:tc>
      </w:tr>
      <w:tr w:rsidR="004F3BD2" w:rsidRPr="00186DAE" w14:paraId="1C2D7B7C" w14:textId="77777777" w:rsidTr="00D25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479E528" w14:textId="15EAC72D" w:rsidR="004F3BD2" w:rsidRPr="00186DAE" w:rsidRDefault="00C8745C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0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AM</w:t>
            </w:r>
          </w:p>
        </w:tc>
        <w:tc>
          <w:tcPr>
            <w:tcW w:w="2790" w:type="dxa"/>
            <w:noWrap/>
          </w:tcPr>
          <w:p w14:paraId="03593522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05807BC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akfast </w:t>
            </w:r>
          </w:p>
        </w:tc>
      </w:tr>
      <w:tr w:rsidR="004F3BD2" w:rsidRPr="00186DAE" w14:paraId="7939BFA1" w14:textId="77777777" w:rsidTr="00D25B8A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17E702C4" w14:textId="0001F898" w:rsidR="004F3BD2" w:rsidRPr="00186DAE" w:rsidRDefault="00A24BEC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</w:t>
            </w:r>
            <w:r w:rsidR="00C8745C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noWrap/>
          </w:tcPr>
          <w:p w14:paraId="1461CDF5" w14:textId="1E5C26E1" w:rsidR="004F3BD2" w:rsidRPr="00C70DEA" w:rsidRDefault="004F3BD2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  <w:hideMark/>
          </w:tcPr>
          <w:p w14:paraId="0726DEB0" w14:textId="6059874F" w:rsidR="004F3BD2" w:rsidRPr="00186DAE" w:rsidRDefault="00AF112D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Design and Deploy ARM Templates</w:t>
            </w:r>
          </w:p>
        </w:tc>
      </w:tr>
      <w:tr w:rsidR="004F3BD2" w:rsidRPr="00186DAE" w14:paraId="38BA91C1" w14:textId="77777777" w:rsidTr="00D25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7797E72" w14:textId="5625B828" w:rsidR="004F3BD2" w:rsidRPr="00186DAE" w:rsidRDefault="00A24BEC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</w:t>
            </w:r>
            <w:r w:rsidR="004F3BD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0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</w:tcPr>
          <w:p w14:paraId="4AF4B81A" w14:textId="504C4966" w:rsidR="004F3BD2" w:rsidRPr="00C70DEA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  <w:hideMark/>
          </w:tcPr>
          <w:p w14:paraId="29478B5F" w14:textId="0ADF4296" w:rsidR="004F3BD2" w:rsidRPr="00186DAE" w:rsidRDefault="00AF112D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Manage Azure </w:t>
            </w:r>
            <w:r w:rsidR="00C8745C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Identities </w:t>
            </w:r>
          </w:p>
        </w:tc>
      </w:tr>
      <w:tr w:rsidR="00C8745C" w:rsidRPr="00186DAE" w14:paraId="1964C77B" w14:textId="77777777" w:rsidTr="00D25B8A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CD71177" w14:textId="62290E58" w:rsidR="00C8745C" w:rsidRPr="00186DAE" w:rsidRDefault="00A24BEC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00 P</w:t>
            </w:r>
            <w:r w:rsidR="00C8745C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9210" w:type="dxa"/>
            <w:gridSpan w:val="2"/>
            <w:shd w:val="clear" w:color="auto" w:fill="FFFF00"/>
            <w:hideMark/>
          </w:tcPr>
          <w:p w14:paraId="0B42B6A0" w14:textId="131784A6" w:rsidR="00C8745C" w:rsidRPr="00186DAE" w:rsidRDefault="00A24BEC" w:rsidP="00C8745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Labs, 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</w:p>
        </w:tc>
      </w:tr>
      <w:tr w:rsidR="00B5321C" w:rsidRPr="00186DAE" w14:paraId="14E0831F" w14:textId="77777777" w:rsidTr="00D25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39584F9D" w14:textId="23BAA61C" w:rsidR="00B5321C" w:rsidRDefault="00D25B8A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</w:t>
            </w:r>
            <w:r w:rsidR="00B5321C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 w:rsidR="00A24BEC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6B3A1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B5321C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  <w:noWrap/>
          </w:tcPr>
          <w:p w14:paraId="0BF30C16" w14:textId="765D6C70" w:rsidR="00B5321C" w:rsidRPr="00FE5EB9" w:rsidRDefault="00B5321C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06235780" w14:textId="6AAEBDA3" w:rsidR="00B5321C" w:rsidRPr="00FE5EB9" w:rsidRDefault="00D25B8A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nage Azure Security, and Recovery Services</w:t>
            </w:r>
          </w:p>
        </w:tc>
      </w:tr>
      <w:tr w:rsidR="004F3BD2" w:rsidRPr="00186DAE" w14:paraId="60AB4044" w14:textId="77777777" w:rsidTr="00D25B8A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2D3B3822" w14:textId="76DA9A32" w:rsidR="004F3BD2" w:rsidRPr="00186DAE" w:rsidRDefault="00A24BEC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0</w:t>
            </w:r>
            <w:r w:rsidR="00D25B8A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0 PM </w:t>
            </w:r>
          </w:p>
        </w:tc>
        <w:tc>
          <w:tcPr>
            <w:tcW w:w="2790" w:type="dxa"/>
            <w:noWrap/>
          </w:tcPr>
          <w:p w14:paraId="53E52AB8" w14:textId="36126579" w:rsidR="00FE5EB9" w:rsidRPr="005243B1" w:rsidRDefault="00FE5EB9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9A4C1CB" w14:textId="5812C55E" w:rsidR="004F3BD2" w:rsidRPr="00186DAE" w:rsidRDefault="00D25B8A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Manage Azure Operations </w:t>
            </w:r>
          </w:p>
        </w:tc>
      </w:tr>
      <w:tr w:rsidR="00D25B8A" w:rsidRPr="00186DAE" w14:paraId="3F9A6666" w14:textId="77777777" w:rsidTr="00D25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C0A25F8" w14:textId="3CAF34D0" w:rsidR="00D25B8A" w:rsidRDefault="00A24BEC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:0</w:t>
            </w:r>
            <w:r w:rsidR="00D25B8A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PM</w:t>
            </w:r>
          </w:p>
        </w:tc>
        <w:tc>
          <w:tcPr>
            <w:tcW w:w="9210" w:type="dxa"/>
            <w:gridSpan w:val="2"/>
            <w:shd w:val="clear" w:color="auto" w:fill="FFFF00"/>
            <w:noWrap/>
          </w:tcPr>
          <w:p w14:paraId="6B8A9C48" w14:textId="250CA8D5" w:rsidR="00D25B8A" w:rsidRDefault="00D25B8A" w:rsidP="00D25B8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</w:p>
        </w:tc>
      </w:tr>
      <w:tr w:rsidR="00D25B8A" w:rsidRPr="00186DAE" w14:paraId="2840E6A4" w14:textId="77777777" w:rsidTr="00D25B8A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4F53629E" w14:textId="4D0DBCAB" w:rsidR="00D25B8A" w:rsidRDefault="00A24BEC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:1</w:t>
            </w:r>
            <w:r w:rsidR="00D25B8A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5 PM </w:t>
            </w:r>
          </w:p>
        </w:tc>
        <w:tc>
          <w:tcPr>
            <w:tcW w:w="2790" w:type="dxa"/>
            <w:noWrap/>
          </w:tcPr>
          <w:p w14:paraId="4CFB1BD8" w14:textId="77777777" w:rsidR="00D25B8A" w:rsidRPr="005243B1" w:rsidRDefault="00D25B8A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5867FC24" w14:textId="700C760A" w:rsidR="00D25B8A" w:rsidRDefault="00B634E4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king it Real with Practical Application</w:t>
            </w:r>
          </w:p>
        </w:tc>
      </w:tr>
      <w:tr w:rsidR="00D25B8A" w:rsidRPr="00186DAE" w14:paraId="7C6290E6" w14:textId="77777777" w:rsidTr="00D25B8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5ADDA3E" w14:textId="641794A5" w:rsidR="00D25B8A" w:rsidRDefault="00A24BEC" w:rsidP="00CE7E71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:15</w:t>
            </w:r>
            <w:r w:rsidR="00D25B8A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</w:tcPr>
          <w:p w14:paraId="299A6EF1" w14:textId="77777777" w:rsidR="00D25B8A" w:rsidRPr="00B3062A" w:rsidRDefault="00D25B8A" w:rsidP="00CE7E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249ED51D" w14:textId="2BA08795" w:rsidR="00D25B8A" w:rsidRDefault="00D25B8A" w:rsidP="00CE7E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Wrap-Up/Closing Remarks </w:t>
            </w:r>
          </w:p>
        </w:tc>
      </w:tr>
    </w:tbl>
    <w:p w14:paraId="109DFD56" w14:textId="77777777" w:rsidR="00AB71C6" w:rsidRPr="00BA71D1" w:rsidRDefault="00AB71C6" w:rsidP="00AB71C6">
      <w:pPr>
        <w:autoSpaceDE w:val="0"/>
        <w:autoSpaceDN w:val="0"/>
        <w:spacing w:after="0" w:line="240" w:lineRule="auto"/>
        <w:rPr>
          <w:rFonts w:ascii="Segoe UI" w:hAnsi="Segoe UI" w:cs="Segoe UI"/>
          <w:b/>
          <w:bCs/>
          <w:sz w:val="21"/>
          <w:szCs w:val="21"/>
          <w:shd w:val="clear" w:color="auto" w:fill="FFFFFF"/>
        </w:rPr>
      </w:pPr>
      <w:r w:rsidRPr="00F83B91">
        <w:rPr>
          <w:b/>
          <w:sz w:val="24"/>
          <w:szCs w:val="24"/>
        </w:rPr>
        <w:t>Evaluation Link</w:t>
      </w:r>
      <w:r>
        <w:rPr>
          <w:b/>
          <w:sz w:val="24"/>
          <w:szCs w:val="24"/>
        </w:rPr>
        <w:t xml:space="preserve">: </w:t>
      </w:r>
      <w:hyperlink r:id="rId12" w:history="1">
        <w:r w:rsidRPr="00663DE8">
          <w:rPr>
            <w:rStyle w:val="Hyperlink"/>
            <w:rFonts w:ascii="Segoe UI" w:hAnsi="Segoe UI" w:cs="Segoe UI"/>
            <w:color w:val="C00000"/>
            <w:sz w:val="21"/>
            <w:szCs w:val="21"/>
            <w:u w:val="none"/>
          </w:rPr>
          <w:t>{Insert</w:t>
        </w:r>
      </w:hyperlink>
      <w:r w:rsidRPr="00663DE8">
        <w:rPr>
          <w:rFonts w:ascii="Segoe UI" w:hAnsi="Segoe UI" w:cs="Segoe UI"/>
          <w:color w:val="C00000"/>
          <w:sz w:val="21"/>
          <w:szCs w:val="21"/>
        </w:rPr>
        <w:t xml:space="preserve"> </w:t>
      </w:r>
      <w:proofErr w:type="spellStart"/>
      <w:r w:rsidRPr="00663DE8">
        <w:rPr>
          <w:rFonts w:ascii="Segoe UI" w:hAnsi="Segoe UI" w:cs="Segoe UI"/>
          <w:color w:val="C00000"/>
          <w:sz w:val="21"/>
          <w:szCs w:val="21"/>
        </w:rPr>
        <w:t>Eval</w:t>
      </w:r>
      <w:proofErr w:type="spellEnd"/>
      <w:r w:rsidRPr="00663DE8">
        <w:rPr>
          <w:rFonts w:ascii="Segoe UI" w:hAnsi="Segoe UI" w:cs="Segoe UI"/>
          <w:color w:val="C00000"/>
          <w:sz w:val="21"/>
          <w:szCs w:val="21"/>
        </w:rPr>
        <w:t>}</w:t>
      </w:r>
    </w:p>
    <w:p w14:paraId="180C97D9" w14:textId="0E5FC509" w:rsidR="00AB71C6" w:rsidRDefault="00AB71C6" w:rsidP="00AB71C6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Content Link</w:t>
      </w:r>
      <w:r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:</w:t>
      </w:r>
      <w:r w:rsidR="00B634E4" w:rsidRPr="00B634E4">
        <w:t xml:space="preserve"> </w:t>
      </w:r>
      <w:hyperlink r:id="rId13" w:history="1">
        <w:r w:rsidR="00B634E4" w:rsidRPr="00B634E4">
          <w:rPr>
            <w:rStyle w:val="Hyperlink"/>
            <w:rFonts w:ascii="Segoe UI" w:hAnsi="Segoe UI" w:cs="Segoe UI"/>
            <w:sz w:val="21"/>
            <w:szCs w:val="21"/>
          </w:rPr>
          <w:t>https://github.com/guruskill/70-533</w:t>
        </w:r>
      </w:hyperlink>
      <w:r w:rsidR="00B634E4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 xml:space="preserve"> </w:t>
      </w:r>
    </w:p>
    <w:p w14:paraId="67BB4CAD" w14:textId="570D8A6F" w:rsidR="002B7489" w:rsidRPr="00A96C11" w:rsidRDefault="000D26FE" w:rsidP="00F00F56">
      <w:pPr>
        <w:pStyle w:val="NormalWeb"/>
        <w:spacing w:before="0" w:beforeAutospacing="0" w:after="0" w:afterAutospacing="0"/>
        <w:rPr>
          <w:rStyle w:val="Hyperlink"/>
          <w:rFonts w:cs="Arial"/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B4798D4" wp14:editId="5F0B7CF2">
            <wp:simplePos x="0" y="0"/>
            <wp:positionH relativeFrom="page">
              <wp:posOffset>621030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5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54153178" wp14:editId="5D816C26">
            <wp:simplePos x="0" y="0"/>
            <wp:positionH relativeFrom="page">
              <wp:posOffset>-19050</wp:posOffset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0F56" w:rsidRPr="00A96C11">
        <w:rPr>
          <w:rStyle w:val="Hyperlink"/>
          <w:rFonts w:cs="Arial"/>
          <w:b/>
          <w:bCs/>
        </w:rPr>
        <w:t xml:space="preserve"> </w:t>
      </w:r>
    </w:p>
    <w:sectPr w:rsidR="002B7489" w:rsidRPr="00A96C11" w:rsidSect="005A2ECA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F25778" w14:textId="77777777" w:rsidR="000F21B4" w:rsidRDefault="000F21B4" w:rsidP="0042230D">
      <w:pPr>
        <w:spacing w:after="0" w:line="240" w:lineRule="auto"/>
      </w:pPr>
      <w:r>
        <w:separator/>
      </w:r>
    </w:p>
  </w:endnote>
  <w:endnote w:type="continuationSeparator" w:id="0">
    <w:p w14:paraId="5DCA3087" w14:textId="77777777" w:rsidR="000F21B4" w:rsidRDefault="000F21B4" w:rsidP="004223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41826E" w14:textId="77777777" w:rsidR="0042230D" w:rsidRDefault="004223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43290F" w14:textId="77777777" w:rsidR="0042230D" w:rsidRDefault="0042230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EB65F6" w14:textId="77777777" w:rsidR="0042230D" w:rsidRDefault="004223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99EBF8" w14:textId="77777777" w:rsidR="000F21B4" w:rsidRDefault="000F21B4" w:rsidP="0042230D">
      <w:pPr>
        <w:spacing w:after="0" w:line="240" w:lineRule="auto"/>
      </w:pPr>
      <w:r>
        <w:separator/>
      </w:r>
    </w:p>
  </w:footnote>
  <w:footnote w:type="continuationSeparator" w:id="0">
    <w:p w14:paraId="2E90C339" w14:textId="77777777" w:rsidR="000F21B4" w:rsidRDefault="000F21B4" w:rsidP="004223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D9B15F" w14:textId="77777777" w:rsidR="0042230D" w:rsidRDefault="004223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224FA8" w14:textId="77777777" w:rsidR="0042230D" w:rsidRDefault="004223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FEC3E2" w14:textId="77777777" w:rsidR="0042230D" w:rsidRDefault="004223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7724B7"/>
    <w:multiLevelType w:val="hybridMultilevel"/>
    <w:tmpl w:val="2384E670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DI1tjAxMbc0M7RQ0lEKTi0uzszPAykwrQUAqnnMNCwAAAA="/>
  </w:docVars>
  <w:rsids>
    <w:rsidRoot w:val="006046C4"/>
    <w:rsid w:val="000314CD"/>
    <w:rsid w:val="00096122"/>
    <w:rsid w:val="000C53DA"/>
    <w:rsid w:val="000D26FE"/>
    <w:rsid w:val="000F21B4"/>
    <w:rsid w:val="00125D7F"/>
    <w:rsid w:val="00140BB5"/>
    <w:rsid w:val="0015253A"/>
    <w:rsid w:val="00177DB0"/>
    <w:rsid w:val="0018453A"/>
    <w:rsid w:val="0018514F"/>
    <w:rsid w:val="0019061E"/>
    <w:rsid w:val="00194D98"/>
    <w:rsid w:val="001C12C2"/>
    <w:rsid w:val="001C29F6"/>
    <w:rsid w:val="001C7142"/>
    <w:rsid w:val="001E16E2"/>
    <w:rsid w:val="00224076"/>
    <w:rsid w:val="00263DEB"/>
    <w:rsid w:val="0026404A"/>
    <w:rsid w:val="00275388"/>
    <w:rsid w:val="00296110"/>
    <w:rsid w:val="002A132A"/>
    <w:rsid w:val="002B1AC2"/>
    <w:rsid w:val="002B7489"/>
    <w:rsid w:val="002C0C44"/>
    <w:rsid w:val="002C0DEA"/>
    <w:rsid w:val="002D1C46"/>
    <w:rsid w:val="002D1FF4"/>
    <w:rsid w:val="002E2B4E"/>
    <w:rsid w:val="00303F53"/>
    <w:rsid w:val="00316A07"/>
    <w:rsid w:val="00337802"/>
    <w:rsid w:val="0036251B"/>
    <w:rsid w:val="003706E2"/>
    <w:rsid w:val="00384039"/>
    <w:rsid w:val="003855F9"/>
    <w:rsid w:val="00390A1A"/>
    <w:rsid w:val="003A0A13"/>
    <w:rsid w:val="003A0B12"/>
    <w:rsid w:val="003B081E"/>
    <w:rsid w:val="003D009C"/>
    <w:rsid w:val="003D0EDD"/>
    <w:rsid w:val="003D61F1"/>
    <w:rsid w:val="003E2EC6"/>
    <w:rsid w:val="003E4EBE"/>
    <w:rsid w:val="003E6A08"/>
    <w:rsid w:val="004102B8"/>
    <w:rsid w:val="00417A3D"/>
    <w:rsid w:val="0042230D"/>
    <w:rsid w:val="004429EB"/>
    <w:rsid w:val="00446730"/>
    <w:rsid w:val="004546CD"/>
    <w:rsid w:val="00455C8A"/>
    <w:rsid w:val="00460D33"/>
    <w:rsid w:val="00483B82"/>
    <w:rsid w:val="00485642"/>
    <w:rsid w:val="004A1AB1"/>
    <w:rsid w:val="004A3D17"/>
    <w:rsid w:val="004A4FE1"/>
    <w:rsid w:val="004A5083"/>
    <w:rsid w:val="004A6F6C"/>
    <w:rsid w:val="004B1D4A"/>
    <w:rsid w:val="004D0F6D"/>
    <w:rsid w:val="004F3BD2"/>
    <w:rsid w:val="00517A29"/>
    <w:rsid w:val="005243B1"/>
    <w:rsid w:val="00535371"/>
    <w:rsid w:val="005A0982"/>
    <w:rsid w:val="005A2ECA"/>
    <w:rsid w:val="005D4BC8"/>
    <w:rsid w:val="00600C07"/>
    <w:rsid w:val="00602F1D"/>
    <w:rsid w:val="00603AE0"/>
    <w:rsid w:val="006046C4"/>
    <w:rsid w:val="0061642D"/>
    <w:rsid w:val="00647B7F"/>
    <w:rsid w:val="00652A52"/>
    <w:rsid w:val="00653729"/>
    <w:rsid w:val="00656F67"/>
    <w:rsid w:val="00670505"/>
    <w:rsid w:val="00672AD0"/>
    <w:rsid w:val="006B3A16"/>
    <w:rsid w:val="006D6300"/>
    <w:rsid w:val="006D6DFB"/>
    <w:rsid w:val="006E2C31"/>
    <w:rsid w:val="007032C7"/>
    <w:rsid w:val="00712BFA"/>
    <w:rsid w:val="00716EB7"/>
    <w:rsid w:val="00731A88"/>
    <w:rsid w:val="00744606"/>
    <w:rsid w:val="00761855"/>
    <w:rsid w:val="00785C6D"/>
    <w:rsid w:val="007872C0"/>
    <w:rsid w:val="007B58FA"/>
    <w:rsid w:val="0080027D"/>
    <w:rsid w:val="008368CF"/>
    <w:rsid w:val="008507B1"/>
    <w:rsid w:val="008610D1"/>
    <w:rsid w:val="008705B3"/>
    <w:rsid w:val="008741CD"/>
    <w:rsid w:val="008A0F1B"/>
    <w:rsid w:val="008A2665"/>
    <w:rsid w:val="008B50B5"/>
    <w:rsid w:val="008C6095"/>
    <w:rsid w:val="008D1675"/>
    <w:rsid w:val="008E7DE7"/>
    <w:rsid w:val="00904E49"/>
    <w:rsid w:val="0090708E"/>
    <w:rsid w:val="0094072B"/>
    <w:rsid w:val="00956E59"/>
    <w:rsid w:val="00964161"/>
    <w:rsid w:val="0097545A"/>
    <w:rsid w:val="009778AD"/>
    <w:rsid w:val="00982582"/>
    <w:rsid w:val="0099643C"/>
    <w:rsid w:val="009C4EE6"/>
    <w:rsid w:val="009D3A3D"/>
    <w:rsid w:val="009D3AB6"/>
    <w:rsid w:val="009E4F40"/>
    <w:rsid w:val="00A03C00"/>
    <w:rsid w:val="00A2279D"/>
    <w:rsid w:val="00A24BEC"/>
    <w:rsid w:val="00A31AFC"/>
    <w:rsid w:val="00A34CB7"/>
    <w:rsid w:val="00A63E1C"/>
    <w:rsid w:val="00A96C11"/>
    <w:rsid w:val="00AB71C6"/>
    <w:rsid w:val="00AC7CD5"/>
    <w:rsid w:val="00AE1477"/>
    <w:rsid w:val="00AF112D"/>
    <w:rsid w:val="00B20284"/>
    <w:rsid w:val="00B20F4F"/>
    <w:rsid w:val="00B25FD3"/>
    <w:rsid w:val="00B3062A"/>
    <w:rsid w:val="00B5256E"/>
    <w:rsid w:val="00B5321C"/>
    <w:rsid w:val="00B634E4"/>
    <w:rsid w:val="00B63BA6"/>
    <w:rsid w:val="00B979F2"/>
    <w:rsid w:val="00BC65FD"/>
    <w:rsid w:val="00BC71EF"/>
    <w:rsid w:val="00C33D0B"/>
    <w:rsid w:val="00C60EC2"/>
    <w:rsid w:val="00C652E3"/>
    <w:rsid w:val="00C70DEA"/>
    <w:rsid w:val="00C724AA"/>
    <w:rsid w:val="00C8745C"/>
    <w:rsid w:val="00C978F3"/>
    <w:rsid w:val="00CA1D17"/>
    <w:rsid w:val="00CA1FF9"/>
    <w:rsid w:val="00CB53C5"/>
    <w:rsid w:val="00CB7454"/>
    <w:rsid w:val="00CB7DD6"/>
    <w:rsid w:val="00CE07E9"/>
    <w:rsid w:val="00CE7E71"/>
    <w:rsid w:val="00CF39CF"/>
    <w:rsid w:val="00D00ADA"/>
    <w:rsid w:val="00D106DE"/>
    <w:rsid w:val="00D25B8A"/>
    <w:rsid w:val="00D363AC"/>
    <w:rsid w:val="00D50CC3"/>
    <w:rsid w:val="00D5680D"/>
    <w:rsid w:val="00D80B2A"/>
    <w:rsid w:val="00D87F8E"/>
    <w:rsid w:val="00D909ED"/>
    <w:rsid w:val="00DA44AF"/>
    <w:rsid w:val="00DD2E90"/>
    <w:rsid w:val="00DE0200"/>
    <w:rsid w:val="00DE2A72"/>
    <w:rsid w:val="00DE3874"/>
    <w:rsid w:val="00DF05D9"/>
    <w:rsid w:val="00E327A3"/>
    <w:rsid w:val="00E56055"/>
    <w:rsid w:val="00E7487A"/>
    <w:rsid w:val="00EA5118"/>
    <w:rsid w:val="00F00F56"/>
    <w:rsid w:val="00F04D35"/>
    <w:rsid w:val="00F203FE"/>
    <w:rsid w:val="00F4041C"/>
    <w:rsid w:val="00F616B3"/>
    <w:rsid w:val="00F64630"/>
    <w:rsid w:val="00F65447"/>
    <w:rsid w:val="00F80274"/>
    <w:rsid w:val="00F83B91"/>
    <w:rsid w:val="00FA744C"/>
    <w:rsid w:val="00FB79D8"/>
    <w:rsid w:val="00FE5EB9"/>
    <w:rsid w:val="00FE7C13"/>
    <w:rsid w:val="00FF197E"/>
    <w:rsid w:val="00FF6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842551E"/>
  <w15:chartTrackingRefBased/>
  <w15:docId w15:val="{37C3D2ED-95B9-4A0D-BBE5-CE9505913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8741C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1D4A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230D"/>
  </w:style>
  <w:style w:type="paragraph" w:styleId="Footer">
    <w:name w:val="footer"/>
    <w:basedOn w:val="Normal"/>
    <w:link w:val="Foot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230D"/>
  </w:style>
  <w:style w:type="table" w:styleId="GridTable4-Accent1">
    <w:name w:val="Grid Table 4 Accent 1"/>
    <w:basedOn w:val="TableNormal"/>
    <w:uiPriority w:val="49"/>
    <w:rsid w:val="00D25B8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1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3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icrosoft.com/en-us/learning/exam-70-534.aspx" TargetMode="External"/><Relationship Id="rId13" Type="http://schemas.openxmlformats.org/officeDocument/2006/relationships/hyperlink" Target="https://github.com/guruskill/70-533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tinyurl.com/0319DG535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1.wmf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github.com/guruskill/70-533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198C72-7955-4C44-A132-BC810CFB99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0</Words>
  <Characters>14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Halie Stinson</cp:lastModifiedBy>
  <cp:revision>2</cp:revision>
  <cp:lastPrinted>2017-10-11T00:57:00Z</cp:lastPrinted>
  <dcterms:created xsi:type="dcterms:W3CDTF">2018-04-18T17:34:00Z</dcterms:created>
  <dcterms:modified xsi:type="dcterms:W3CDTF">2018-04-18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dstolts@microsoft.com</vt:lpwstr>
  </property>
  <property fmtid="{D5CDD505-2E9C-101B-9397-08002B2CF9AE}" pid="5" name="MSIP_Label_f42aa342-8706-4288-bd11-ebb85995028c_SetDate">
    <vt:lpwstr>2018-01-08T16:37:09.0893098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